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C792B5" w14:textId="77777777" w:rsidR="007C18A3" w:rsidRDefault="007C18A3"/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0"/>
      </w:tblGrid>
      <w:tr w:rsidR="009B3B6E" w14:paraId="36B41B4C" w14:textId="77777777" w:rsidTr="007C18A3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EF043" w14:textId="151FCEE2" w:rsidR="001C15F2" w:rsidRDefault="00A716C5" w:rsidP="00A716C5">
            <w:pPr>
              <w:spacing w:line="240" w:lineRule="auto"/>
            </w:pPr>
            <w:r>
              <w:t xml:space="preserve">Name: </w:t>
            </w:r>
          </w:p>
        </w:tc>
      </w:tr>
      <w:tr w:rsidR="001C15F2" w14:paraId="70987663" w14:textId="77777777" w:rsidTr="007C18A3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9066E" w14:textId="0293AD49" w:rsidR="001C15F2" w:rsidRDefault="00A716C5" w:rsidP="00CA6B0A">
            <w:pPr>
              <w:spacing w:line="240" w:lineRule="auto"/>
            </w:pPr>
            <w:r>
              <w:t xml:space="preserve">Date: </w:t>
            </w:r>
          </w:p>
        </w:tc>
      </w:tr>
      <w:tr w:rsidR="001C15F2" w14:paraId="1FBDC22F" w14:textId="77777777" w:rsidTr="007C18A3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9577B" w14:textId="3F620D24" w:rsidR="001C15F2" w:rsidRDefault="00A716C5" w:rsidP="00CA6B0A">
            <w:pPr>
              <w:spacing w:line="240" w:lineRule="auto"/>
            </w:pPr>
            <w:r>
              <w:t xml:space="preserve">Assignment: </w:t>
            </w:r>
          </w:p>
        </w:tc>
      </w:tr>
    </w:tbl>
    <w:p w14:paraId="36880E19" w14:textId="77777777" w:rsidR="00305695" w:rsidRDefault="00305695"/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A716C5" w14:paraId="5CE26B67" w14:textId="77777777" w:rsidTr="00A716C5">
        <w:tc>
          <w:tcPr>
            <w:tcW w:w="9350" w:type="dxa"/>
          </w:tcPr>
          <w:p w14:paraId="68A6AA5C" w14:textId="77777777" w:rsidR="00A716C5" w:rsidRDefault="00A716C5"/>
        </w:tc>
      </w:tr>
      <w:tr w:rsidR="00A716C5" w14:paraId="16E37084" w14:textId="77777777" w:rsidTr="00A716C5">
        <w:tc>
          <w:tcPr>
            <w:tcW w:w="9350" w:type="dxa"/>
          </w:tcPr>
          <w:p w14:paraId="753F4267" w14:textId="77777777" w:rsidR="00A716C5" w:rsidRDefault="00A716C5"/>
        </w:tc>
      </w:tr>
      <w:tr w:rsidR="00A716C5" w14:paraId="3D4ECB87" w14:textId="77777777" w:rsidTr="00A716C5">
        <w:tc>
          <w:tcPr>
            <w:tcW w:w="9350" w:type="dxa"/>
          </w:tcPr>
          <w:p w14:paraId="2E603E9D" w14:textId="77777777" w:rsidR="00A716C5" w:rsidRDefault="00A716C5"/>
        </w:tc>
      </w:tr>
    </w:tbl>
    <w:p w14:paraId="28156544" w14:textId="77777777" w:rsidR="00A716C5" w:rsidRDefault="00A716C5"/>
    <w:sectPr w:rsidR="00A716C5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798FFB" w14:textId="77777777" w:rsidR="00F637F0" w:rsidRDefault="00F637F0" w:rsidP="00F12B25">
      <w:pPr>
        <w:spacing w:after="0" w:line="240" w:lineRule="auto"/>
      </w:pPr>
      <w:r>
        <w:separator/>
      </w:r>
    </w:p>
  </w:endnote>
  <w:endnote w:type="continuationSeparator" w:id="0">
    <w:p w14:paraId="63DDFEB5" w14:textId="77777777" w:rsidR="00F637F0" w:rsidRDefault="00F637F0" w:rsidP="00F12B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462443" w14:paraId="2D94B56D" w14:textId="77777777" w:rsidTr="00D27FC2">
      <w:tc>
        <w:tcPr>
          <w:tcW w:w="4675" w:type="dxa"/>
        </w:tcPr>
        <w:p w14:paraId="193414A0" w14:textId="4891F778" w:rsidR="00462443" w:rsidRPr="00BE161B" w:rsidRDefault="00462443" w:rsidP="00462443">
          <w:pPr>
            <w:pStyle w:val="Footer"/>
            <w:tabs>
              <w:tab w:val="clear" w:pos="4680"/>
              <w:tab w:val="clear" w:pos="9360"/>
              <w:tab w:val="center" w:pos="2229"/>
            </w:tabs>
            <w:rPr>
              <w:color w:val="002060"/>
              <w:sz w:val="18"/>
              <w:szCs w:val="32"/>
            </w:rPr>
          </w:pPr>
          <w:bookmarkStart w:id="1" w:name="_Hlk529801849"/>
          <w:r w:rsidRPr="00BE161B">
            <w:rPr>
              <w:color w:val="002060"/>
              <w:sz w:val="18"/>
              <w:szCs w:val="32"/>
            </w:rPr>
            <w:t>Copyright © 20</w:t>
          </w:r>
          <w:r>
            <w:rPr>
              <w:color w:val="002060"/>
              <w:sz w:val="18"/>
              <w:szCs w:val="32"/>
            </w:rPr>
            <w:t>2</w:t>
          </w:r>
          <w:r w:rsidR="00A716C5">
            <w:rPr>
              <w:color w:val="002060"/>
              <w:sz w:val="18"/>
              <w:szCs w:val="32"/>
            </w:rPr>
            <w:t>5</w:t>
          </w:r>
          <w:r w:rsidRPr="00BE161B">
            <w:rPr>
              <w:color w:val="002060"/>
              <w:sz w:val="18"/>
              <w:szCs w:val="32"/>
            </w:rPr>
            <w:t xml:space="preserve"> </w:t>
          </w:r>
          <w:proofErr w:type="spellStart"/>
          <w:r w:rsidRPr="00BE161B">
            <w:rPr>
              <w:color w:val="002060"/>
              <w:sz w:val="18"/>
              <w:szCs w:val="32"/>
            </w:rPr>
            <w:t>ZMProTech</w:t>
          </w:r>
          <w:proofErr w:type="spellEnd"/>
          <w:r w:rsidRPr="00BE161B">
            <w:rPr>
              <w:color w:val="002060"/>
              <w:sz w:val="18"/>
              <w:szCs w:val="32"/>
            </w:rPr>
            <w:t xml:space="preserve"> </w:t>
          </w:r>
          <w:r w:rsidRPr="00BE161B">
            <w:rPr>
              <w:color w:val="002060"/>
              <w:sz w:val="18"/>
              <w:szCs w:val="32"/>
            </w:rPr>
            <w:tab/>
          </w:r>
        </w:p>
      </w:tc>
      <w:tc>
        <w:tcPr>
          <w:tcW w:w="4675" w:type="dxa"/>
        </w:tcPr>
        <w:p w14:paraId="7E080DFF" w14:textId="77777777" w:rsidR="00462443" w:rsidRPr="00BE161B" w:rsidRDefault="00462443" w:rsidP="00462443">
          <w:pPr>
            <w:pStyle w:val="Footer"/>
            <w:jc w:val="right"/>
            <w:rPr>
              <w:color w:val="002060"/>
              <w:sz w:val="18"/>
              <w:szCs w:val="32"/>
            </w:rPr>
          </w:pPr>
          <w:r w:rsidRPr="00BE161B">
            <w:rPr>
              <w:color w:val="002060"/>
              <w:sz w:val="18"/>
              <w:szCs w:val="32"/>
            </w:rPr>
            <w:t xml:space="preserve">www.zmprotech.com </w:t>
          </w:r>
        </w:p>
        <w:p w14:paraId="160DE19B" w14:textId="6AE54FC8" w:rsidR="00462443" w:rsidRPr="00BE161B" w:rsidRDefault="008F1D09" w:rsidP="00462443">
          <w:pPr>
            <w:pStyle w:val="Footer"/>
            <w:jc w:val="right"/>
            <w:rPr>
              <w:sz w:val="18"/>
              <w:szCs w:val="32"/>
            </w:rPr>
          </w:pPr>
          <w:r>
            <w:rPr>
              <w:color w:val="002060"/>
              <w:sz w:val="18"/>
              <w:szCs w:val="32"/>
            </w:rPr>
            <w:t>linux@zmprotech.com</w:t>
          </w:r>
        </w:p>
      </w:tc>
    </w:tr>
    <w:bookmarkEnd w:id="1"/>
  </w:tbl>
  <w:p w14:paraId="56AAC964" w14:textId="77777777" w:rsidR="00462443" w:rsidRDefault="004624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6EA0ED" w14:textId="77777777" w:rsidR="00F637F0" w:rsidRDefault="00F637F0" w:rsidP="00F12B25">
      <w:pPr>
        <w:spacing w:after="0" w:line="240" w:lineRule="auto"/>
      </w:pPr>
      <w:r>
        <w:separator/>
      </w:r>
    </w:p>
  </w:footnote>
  <w:footnote w:type="continuationSeparator" w:id="0">
    <w:p w14:paraId="700B85B7" w14:textId="77777777" w:rsidR="00F637F0" w:rsidRDefault="00F637F0" w:rsidP="00F12B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C18A3" w:rsidRPr="001B45D2" w14:paraId="5654971F" w14:textId="77777777" w:rsidTr="000A0831">
      <w:tc>
        <w:tcPr>
          <w:tcW w:w="4675" w:type="dxa"/>
        </w:tcPr>
        <w:p w14:paraId="091EB1C3" w14:textId="1DED18EF" w:rsidR="007C18A3" w:rsidRPr="001B45D2" w:rsidRDefault="00A716C5" w:rsidP="007C18A3">
          <w:pPr>
            <w:pStyle w:val="Header"/>
            <w:rPr>
              <w:sz w:val="12"/>
            </w:rPr>
          </w:pPr>
          <w:bookmarkStart w:id="0" w:name="_Hlk66013894"/>
          <w:r w:rsidRPr="00A716C5">
            <w:rPr>
              <w:sz w:val="12"/>
            </w:rPr>
            <w:drawing>
              <wp:inline distT="0" distB="0" distL="0" distR="0" wp14:anchorId="2BE24CDC" wp14:editId="6F871C4C">
                <wp:extent cx="2333625" cy="418194"/>
                <wp:effectExtent l="0" t="0" r="0" b="1270"/>
                <wp:docPr id="2069816869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69816869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60149" cy="4229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75" w:type="dxa"/>
        </w:tcPr>
        <w:p w14:paraId="6287A57F" w14:textId="3BBDC904" w:rsidR="007C18A3" w:rsidRPr="00A716C5" w:rsidRDefault="00A716C5" w:rsidP="008F1D09">
          <w:pPr>
            <w:pStyle w:val="Header"/>
            <w:jc w:val="right"/>
            <w:rPr>
              <w:color w:val="002060"/>
              <w:szCs w:val="40"/>
            </w:rPr>
          </w:pPr>
          <w:r w:rsidRPr="00A716C5">
            <w:rPr>
              <w:color w:val="002060"/>
              <w:szCs w:val="40"/>
            </w:rPr>
            <w:t>www.zmprotech.com</w:t>
          </w:r>
        </w:p>
        <w:p w14:paraId="137DA5F6" w14:textId="4EB991F3" w:rsidR="00A716C5" w:rsidRPr="001B45D2" w:rsidRDefault="00A716C5" w:rsidP="008F1D09">
          <w:pPr>
            <w:pStyle w:val="Header"/>
            <w:jc w:val="right"/>
            <w:rPr>
              <w:sz w:val="12"/>
            </w:rPr>
          </w:pPr>
          <w:r w:rsidRPr="00A716C5">
            <w:rPr>
              <w:color w:val="002060"/>
              <w:szCs w:val="40"/>
            </w:rPr>
            <w:t>WhatsApp: 773-800-1250</w:t>
          </w:r>
        </w:p>
      </w:tc>
    </w:tr>
    <w:bookmarkEnd w:id="0"/>
  </w:tbl>
  <w:p w14:paraId="7707FEE2" w14:textId="77777777" w:rsidR="00462443" w:rsidRDefault="0046244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sLQwMLewNLCwMDRV0lEKTi0uzszPAykwqgUAi4c6aiwAAAA="/>
  </w:docVars>
  <w:rsids>
    <w:rsidRoot w:val="009B3B6E"/>
    <w:rsid w:val="001C15F2"/>
    <w:rsid w:val="001C46B7"/>
    <w:rsid w:val="00305695"/>
    <w:rsid w:val="00462443"/>
    <w:rsid w:val="0046754E"/>
    <w:rsid w:val="00555BA1"/>
    <w:rsid w:val="007C18A3"/>
    <w:rsid w:val="008F1D09"/>
    <w:rsid w:val="0093722C"/>
    <w:rsid w:val="009A2A7A"/>
    <w:rsid w:val="009B3B6E"/>
    <w:rsid w:val="00A716C5"/>
    <w:rsid w:val="00B528E1"/>
    <w:rsid w:val="00BE161B"/>
    <w:rsid w:val="00C4030A"/>
    <w:rsid w:val="00CA6B0A"/>
    <w:rsid w:val="00EC0AFA"/>
    <w:rsid w:val="00F12B25"/>
    <w:rsid w:val="00F63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5434A"/>
  <w15:chartTrackingRefBased/>
  <w15:docId w15:val="{1D0FDF80-E9BF-41A1-A41C-6D93483C0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3B6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3B6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12B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B25"/>
  </w:style>
  <w:style w:type="paragraph" w:styleId="Footer">
    <w:name w:val="footer"/>
    <w:basedOn w:val="Normal"/>
    <w:link w:val="FooterChar"/>
    <w:uiPriority w:val="99"/>
    <w:unhideWhenUsed/>
    <w:rsid w:val="00F12B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B25"/>
  </w:style>
  <w:style w:type="character" w:styleId="Hyperlink">
    <w:name w:val="Hyperlink"/>
    <w:basedOn w:val="DefaultParagraphFont"/>
    <w:uiPriority w:val="99"/>
    <w:unhideWhenUsed/>
    <w:rsid w:val="00A716C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16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859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far</dc:creator>
  <cp:keywords/>
  <dc:description/>
  <cp:lastModifiedBy>Zafar Mohiuddin</cp:lastModifiedBy>
  <cp:revision>13</cp:revision>
  <dcterms:created xsi:type="dcterms:W3CDTF">2018-09-18T03:50:00Z</dcterms:created>
  <dcterms:modified xsi:type="dcterms:W3CDTF">2024-12-17T02:53:00Z</dcterms:modified>
</cp:coreProperties>
</file>